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1C3" w:rsidRDefault="00C211C3" w:rsidP="00C211C3">
      <w:pPr>
        <w:spacing w:after="0" w:line="240" w:lineRule="auto"/>
      </w:pPr>
      <w:r>
        <w:t>Daniel Lara - ID: 49651280</w:t>
      </w:r>
    </w:p>
    <w:p w:rsidR="00C211C3" w:rsidRDefault="00C211C3" w:rsidP="00C211C3">
      <w:pPr>
        <w:spacing w:after="0" w:line="240" w:lineRule="auto"/>
      </w:pPr>
      <w:r>
        <w:t>Zachary Hart – ID: 70953123</w:t>
      </w:r>
    </w:p>
    <w:p w:rsidR="00C211C3" w:rsidRDefault="00C211C3" w:rsidP="00C211C3">
      <w:pPr>
        <w:spacing w:after="0" w:line="240" w:lineRule="auto"/>
      </w:pPr>
      <w:r>
        <w:t>CS 132</w:t>
      </w:r>
    </w:p>
    <w:p w:rsidR="00C211C3" w:rsidRDefault="00C211C3" w:rsidP="00C211C3"/>
    <w:p w:rsidR="00C211C3" w:rsidRPr="00C211C3" w:rsidRDefault="00C211C3" w:rsidP="00C211C3">
      <w:pPr>
        <w:pStyle w:val="Title"/>
        <w:jc w:val="center"/>
      </w:pPr>
      <w:r w:rsidRPr="00C211C3">
        <w:t>HW 2: Wireshark Labs</w:t>
      </w:r>
    </w:p>
    <w:p w:rsidR="00C211C3" w:rsidRPr="00C211C3" w:rsidRDefault="00C211C3" w:rsidP="00C211C3">
      <w:pPr>
        <w:pStyle w:val="Heading1"/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  <w:t>Question 2: Wireshark Labs</w:t>
      </w:r>
    </w:p>
    <w:p w:rsidR="00C211C3" w:rsidRPr="00C211C3" w:rsidRDefault="00C211C3" w:rsidP="00C211C3">
      <w:pPr>
        <w:pStyle w:val="Heading2"/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  <w:t>DNS:</w:t>
      </w:r>
    </w:p>
    <w:p w:rsidR="00CA6FD2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Locate the DNS query and response messages. Are then sent over UDP or TCP?</w:t>
      </w:r>
    </w:p>
    <w:p w:rsidR="003145F0" w:rsidRPr="003145F0" w:rsidRDefault="003145F0" w:rsidP="003145F0">
      <w:pPr>
        <w:pStyle w:val="ListParagraph"/>
        <w:rPr>
          <w:rStyle w:val="fontstyle01"/>
          <w:b/>
        </w:rPr>
      </w:pPr>
      <w:r w:rsidRPr="003145F0">
        <w:rPr>
          <w:rStyle w:val="fontstyle01"/>
          <w:b/>
        </w:rPr>
        <w:t>Answer: Both the query and the query response use UDP</w:t>
      </w:r>
    </w:p>
    <w:p w:rsidR="003145F0" w:rsidRDefault="003145F0" w:rsidP="003145F0">
      <w:pPr>
        <w:pStyle w:val="ListParagraph"/>
        <w:rPr>
          <w:rStyle w:val="fontstyle01"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91405</wp:posOffset>
                </wp:positionH>
                <wp:positionV relativeFrom="paragraph">
                  <wp:posOffset>1729045</wp:posOffset>
                </wp:positionV>
                <wp:extent cx="504000" cy="360"/>
                <wp:effectExtent l="57150" t="114300" r="106045" b="1333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504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9F120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43.7pt;margin-top:130.5pt;width:45.4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">
                <v:imagedata r:id="rId7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699231E9" wp14:editId="512D1338">
            <wp:extent cx="4114800" cy="289266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7407" cy="2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761048" w:rsidP="00761048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1125</wp:posOffset>
                </wp:positionH>
                <wp:positionV relativeFrom="paragraph">
                  <wp:posOffset>1763110</wp:posOffset>
                </wp:positionV>
                <wp:extent cx="513720" cy="360"/>
                <wp:effectExtent l="57150" t="114300" r="95885" b="1333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137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5DA54A" id="Ink 21" o:spid="_x0000_s1026" type="#_x0000_t75" style="position:absolute;margin-left:44.5pt;margin-top:133.2pt;width:46.1pt;height:1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DDB991" wp14:editId="180AB167">
            <wp:extent cx="3429000" cy="2851638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5303" cy="286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is the destination port for the DNS query message? What is the source por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f DNS response messag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Destination Port = 53 and Source Port = 53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2407271</wp:posOffset>
                </wp:positionV>
                <wp:extent cx="509919" cy="6149"/>
                <wp:effectExtent l="57150" t="114300" r="99695" b="12763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09919" cy="61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D22A6" id="Ink 24" o:spid="_x0000_s1026" type="#_x0000_t75" style="position:absolute;margin-left:48.45pt;margin-top:183.5pt;width:45.8pt;height:1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">
                <v:imagedata r:id="rId13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3FFFCEAE" wp14:editId="59237E45">
            <wp:extent cx="4314825" cy="303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3946" cy="30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1651246</wp:posOffset>
                </wp:positionV>
                <wp:extent cx="453944" cy="20354"/>
                <wp:effectExtent l="76200" t="95250" r="99060" b="1320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53944" cy="203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C9A89" id="Ink 25" o:spid="_x0000_s1026" type="#_x0000_t75" style="position:absolute;margin-left:48.45pt;margin-top:124.3pt;width:41.45pt;height:13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">
                <v:imagedata r:id="rId16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4F1AAB50" wp14:editId="756B6EF0">
            <wp:extent cx="4769333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8378" cy="335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Pr="003145F0" w:rsidRDefault="00C211C3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To what IP address is the DNS query message sent? Use ipconfig to determine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P address of your local DNS server. Are these two IP addresses the sam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IP Address = 192.168.1.1 | Local DNS server IP Address = 192.168.1.1 (Local DNS was found using the command “ipconfig /all”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65881</wp:posOffset>
                </wp:positionH>
                <wp:positionV relativeFrom="paragraph">
                  <wp:posOffset>2038642</wp:posOffset>
                </wp:positionV>
                <wp:extent cx="792759" cy="9753"/>
                <wp:effectExtent l="76200" t="95250" r="83820" b="1428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92759" cy="975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68131" id="Ink 27" o:spid="_x0000_s1026" type="#_x0000_t75" style="position:absolute;margin-left:49.6pt;margin-top:154.6pt;width:68.1pt;height:12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">
                <v:imagedata r:id="rId19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06E326E3" wp14:editId="1F0A3DB8">
            <wp:extent cx="5338401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828" cy="375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282263</wp:posOffset>
                </wp:positionH>
                <wp:positionV relativeFrom="paragraph">
                  <wp:posOffset>1617269</wp:posOffset>
                </wp:positionV>
                <wp:extent cx="790640" cy="23323"/>
                <wp:effectExtent l="76200" t="95250" r="85725" b="12954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90640" cy="233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7321E" id="Ink 28" o:spid="_x0000_s1026" type="#_x0000_t75" style="position:absolute;margin-left:255.6pt;margin-top:121.6pt;width:67.9pt;height:13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">
                <v:imagedata r:id="rId22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58AE198E" wp14:editId="27FC60E1">
            <wp:extent cx="5943600" cy="3012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query message. What “Type” of DNS query is it? Does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query message contain any “answers”?</w:t>
      </w:r>
    </w:p>
    <w:p w:rsidR="003145F0" w:rsidRPr="008B5446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Type-A, class IN. The Query message does not have any answers associated with it. </w:t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908649</wp:posOffset>
                </wp:positionH>
                <wp:positionV relativeFrom="paragraph">
                  <wp:posOffset>3215917</wp:posOffset>
                </wp:positionV>
                <wp:extent cx="930787" cy="34984"/>
                <wp:effectExtent l="19050" t="114300" r="98425" b="11747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930787" cy="349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5AF1B" id="Ink 30" o:spid="_x0000_s1026" type="#_x0000_t75" style="position:absolute;margin-left:68.7pt;margin-top:247.5pt;width:79pt;height:14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301318</wp:posOffset>
                </wp:positionH>
                <wp:positionV relativeFrom="paragraph">
                  <wp:posOffset>2880070</wp:posOffset>
                </wp:positionV>
                <wp:extent cx="584128" cy="21626"/>
                <wp:effectExtent l="57150" t="95250" r="102235" b="13081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584128" cy="216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E69C9" id="Ink 29" o:spid="_x0000_s1026" type="#_x0000_t75" style="position:absolute;margin-left:99.6pt;margin-top:221.1pt;width:51.7pt;height:13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">
                <v:imagedata r:id="rId27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3F45DF30" wp14:editId="62EE8997">
            <wp:extent cx="5943600" cy="417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response message. How many “answers” are provided? Wh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do each of these answers contain?</w:t>
      </w:r>
    </w:p>
    <w:p w:rsidR="003145F0" w:rsidRPr="006B0157" w:rsidRDefault="003145F0" w:rsidP="003145F0">
      <w:pPr>
        <w:pStyle w:val="ListParagraph"/>
        <w:rPr>
          <w:rStyle w:val="fontstyle01"/>
          <w:b/>
        </w:rPr>
      </w:pPr>
      <w:r w:rsidRPr="006B0157">
        <w:rPr>
          <w:rStyle w:val="fontstyle01"/>
          <w:b/>
        </w:rPr>
        <w:t>Answer:</w:t>
      </w:r>
      <w:r w:rsidR="006B0157" w:rsidRPr="006B0157">
        <w:rPr>
          <w:rStyle w:val="fontstyle01"/>
          <w:b/>
        </w:rPr>
        <w:t xml:space="preserve"> There were 3 answers provided. All of the answers have the following: Name, Type, Class, Time to live, and Data length. The first answer is of type “</w:t>
      </w:r>
      <w:proofErr w:type="spellStart"/>
      <w:r w:rsidR="006B0157" w:rsidRPr="006B0157">
        <w:rPr>
          <w:rStyle w:val="fontstyle01"/>
          <w:b/>
        </w:rPr>
        <w:t>CName</w:t>
      </w:r>
      <w:proofErr w:type="spellEnd"/>
      <w:r w:rsidR="006B0157" w:rsidRPr="006B0157">
        <w:rPr>
          <w:rStyle w:val="fontstyle01"/>
          <w:b/>
        </w:rPr>
        <w:t xml:space="preserve">” and its value is </w:t>
      </w:r>
      <w:hyperlink r:id="rId29" w:history="1">
        <w:r w:rsidR="006B0157" w:rsidRPr="006B0157">
          <w:rPr>
            <w:rStyle w:val="Hyperlink"/>
            <w:rFonts w:ascii="TimesNewRomanPSMT" w:hAnsi="TimesNewRomanPSMT"/>
            <w:b/>
            <w:sz w:val="24"/>
            <w:szCs w:val="24"/>
          </w:rPr>
          <w:t>www.ietf.org.cdn.cloudflare-dnssec.net</w:t>
        </w:r>
      </w:hyperlink>
      <w:r w:rsidR="006B0157" w:rsidRPr="006B0157">
        <w:rPr>
          <w:rStyle w:val="fontstyle01"/>
          <w:b/>
        </w:rPr>
        <w:t>. The other two responses are of type A and have addresses associated with them. (2</w:t>
      </w:r>
      <w:r w:rsidR="006B0157" w:rsidRPr="006B0157">
        <w:rPr>
          <w:rStyle w:val="fontstyle01"/>
          <w:b/>
          <w:vertAlign w:val="superscript"/>
        </w:rPr>
        <w:t>nd</w:t>
      </w:r>
      <w:r w:rsidR="006B0157" w:rsidRPr="006B0157">
        <w:rPr>
          <w:rStyle w:val="fontstyle01"/>
          <w:b/>
        </w:rPr>
        <w:t>: 104.20.1.85, 3</w:t>
      </w:r>
      <w:r w:rsidR="006B0157" w:rsidRPr="006B0157">
        <w:rPr>
          <w:rStyle w:val="fontstyle01"/>
          <w:b/>
          <w:vertAlign w:val="superscript"/>
        </w:rPr>
        <w:t>rd</w:t>
      </w:r>
      <w:r w:rsidR="006B0157" w:rsidRPr="006B0157">
        <w:rPr>
          <w:rStyle w:val="fontstyle01"/>
          <w:b/>
        </w:rPr>
        <w:t>: 104.20.0.85)</w:t>
      </w: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768500</wp:posOffset>
                </wp:positionH>
                <wp:positionV relativeFrom="paragraph">
                  <wp:posOffset>3398862</wp:posOffset>
                </wp:positionV>
                <wp:extent cx="2759288" cy="62123"/>
                <wp:effectExtent l="0" t="95250" r="98425" b="12890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59288" cy="621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ADFA6" id="Ink 33" o:spid="_x0000_s1026" type="#_x0000_t75" style="position:absolute;margin-left:57.65pt;margin-top:261.95pt;width:222.95pt;height:1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07725</wp:posOffset>
                </wp:positionH>
                <wp:positionV relativeFrom="paragraph">
                  <wp:posOffset>2792896</wp:posOffset>
                </wp:positionV>
                <wp:extent cx="2692500" cy="46009"/>
                <wp:effectExtent l="76200" t="95250" r="107950" b="1257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692500" cy="460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2B7CD" id="Ink 32" o:spid="_x0000_s1026" type="#_x0000_t75" style="position:absolute;margin-left:60.75pt;margin-top:214.2pt;width:217.7pt;height:15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785250</wp:posOffset>
                </wp:positionH>
                <wp:positionV relativeFrom="paragraph">
                  <wp:posOffset>2130426</wp:posOffset>
                </wp:positionV>
                <wp:extent cx="2939085" cy="57882"/>
                <wp:effectExtent l="57150" t="95250" r="52070" b="1327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2939085" cy="578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E2F91" id="Ink 31" o:spid="_x0000_s1026" type="#_x0000_t75" style="position:absolute;margin-left:59pt;margin-top:162.1pt;width:237.1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">
                <v:imagedata r:id="rId35" o:title=""/>
              </v:shape>
            </w:pict>
          </mc:Fallback>
        </mc:AlternateContent>
      </w:r>
      <w:r w:rsidR="006814B6">
        <w:rPr>
          <w:noProof/>
        </w:rPr>
        <w:drawing>
          <wp:inline distT="0" distB="0" distL="0" distR="0" wp14:anchorId="3DF58A6B" wp14:editId="0FCBF6ED">
            <wp:extent cx="5943600" cy="49250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B6" w:rsidRDefault="006814B6" w:rsidP="003145F0">
      <w:pPr>
        <w:pStyle w:val="ListParagraph"/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What is the destination port for the DNS query message? What is the source port of DNS response message? </w:t>
      </w:r>
    </w:p>
    <w:p w:rsidR="006814B6" w:rsidRDefault="00761048" w:rsidP="006814B6">
      <w:pPr>
        <w:pStyle w:val="ListParagraph"/>
        <w:rPr>
          <w:rStyle w:val="fontstyle01"/>
          <w:b/>
        </w:rPr>
      </w:pPr>
      <w:r>
        <w:rPr>
          <w:rFonts w:ascii="TimesNewRomanPSMT" w:hAnsi="TimesNewRomanPSMT"/>
          <w:b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1127635</wp:posOffset>
                </wp:positionH>
                <wp:positionV relativeFrom="paragraph">
                  <wp:posOffset>200671</wp:posOffset>
                </wp:positionV>
                <wp:extent cx="212" cy="212"/>
                <wp:effectExtent l="76200" t="114300" r="95250" b="1333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12" cy="21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EFC35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4" o:spid="_x0000_s1026" type="#_x0000_t75" style="position:absolute;margin-left:-90.45pt;margin-top:12.45pt;width:3.35pt;height:6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">
                <v:imagedata r:id="rId38" o:title=""/>
              </v:shape>
            </w:pict>
          </mc:Fallback>
        </mc:AlternateContent>
      </w:r>
      <w:r w:rsidR="006814B6">
        <w:rPr>
          <w:rStyle w:val="fontstyle01"/>
          <w:b/>
        </w:rPr>
        <w:t>Answer: The destination port in the query message is 53. The source port of the response message is 53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To what IP address is the DNS query message sent? Is this the IP address of your default local DNS server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 xml:space="preserve">Examine the DNS query message. What “Type” of DNS query is it? Does the query message contain any “answers”? </w:t>
      </w:r>
    </w:p>
    <w:p w:rsid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The DNS query message is type </w:t>
      </w:r>
      <w:proofErr w:type="gramStart"/>
      <w:r>
        <w:rPr>
          <w:rStyle w:val="fontstyle01"/>
          <w:b/>
        </w:rPr>
        <w:t>A,</w:t>
      </w:r>
      <w:proofErr w:type="gramEnd"/>
      <w:r>
        <w:rPr>
          <w:rStyle w:val="fontstyle01"/>
          <w:b/>
        </w:rPr>
        <w:t xml:space="preserve"> it does not contain any answers.</w:t>
      </w:r>
    </w:p>
    <w:p w:rsidR="00E0125B" w:rsidRPr="006814B6" w:rsidRDefault="00E0125B" w:rsidP="006814B6">
      <w:pPr>
        <w:pStyle w:val="ListParagraph"/>
        <w:rPr>
          <w:rStyle w:val="fontstyle01"/>
          <w:b/>
        </w:rPr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Examine the DNS response message. How many “answers” are provided? What do each of these answers contain? </w:t>
      </w:r>
    </w:p>
    <w:p w:rsidR="00226AD0" w:rsidRDefault="006814B6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response message contains 3 answers. Each answer contains a name, a type</w:t>
      </w:r>
      <w:r w:rsidR="00226AD0">
        <w:rPr>
          <w:rStyle w:val="fontstyle01"/>
          <w:b/>
        </w:rPr>
        <w:t>, a class, time to live, data length, and either an address (if type A) or a CNAME (if type CNAME).</w:t>
      </w:r>
    </w:p>
    <w:p w:rsidR="00226AD0" w:rsidRDefault="006814B6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>Provide a screenshot.</w:t>
      </w:r>
      <w:r w:rsidR="00226AD0">
        <w:rPr>
          <w:noProof/>
        </w:rPr>
        <w:drawing>
          <wp:inline distT="0" distB="0" distL="0" distR="0" wp14:anchorId="1A3ACF96" wp14:editId="76A2FA65">
            <wp:extent cx="5286375" cy="34141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29491" cy="344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6AD0">
        <w:rPr>
          <w:noProof/>
        </w:rPr>
        <w:drawing>
          <wp:inline distT="0" distB="0" distL="0" distR="0" wp14:anchorId="2DC389CD" wp14:editId="40F33C40">
            <wp:extent cx="5343525" cy="4112117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57396" cy="412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25B" w:rsidRDefault="00E0125B" w:rsidP="00E0125B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lastRenderedPageBreak/>
        <w:t xml:space="preserve">To what IP address is the DNS query message sent? Is this the IP address of your default local DNS server? </w:t>
      </w:r>
    </w:p>
    <w:p w:rsidR="00226AD0" w:rsidRPr="006814B6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query message. What “Type” of DNS query is it? Does the query message contain any “answers”?</w:t>
      </w:r>
    </w:p>
    <w:p w:rsidR="00226AD0" w:rsidRP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query is of NS and contains no answers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response message. What MIT nameservers does the response message provide? Does this response message also provide the IP addresses of the MIT nameser</w:t>
      </w:r>
      <w:r>
        <w:rPr>
          <w:rStyle w:val="fontstyle01"/>
        </w:rPr>
        <w:t>ver</w:t>
      </w:r>
      <w:r w:rsidRPr="00226AD0">
        <w:rPr>
          <w:rStyle w:val="fontstyle01"/>
        </w:rPr>
        <w:t xml:space="preserve">s? </w:t>
      </w:r>
    </w:p>
    <w:p w:rsid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r w:rsidR="0061260A">
        <w:rPr>
          <w:rStyle w:val="fontstyle01"/>
          <w:b/>
        </w:rPr>
        <w:t>The nameservers provided are as follows:</w:t>
      </w:r>
    </w:p>
    <w:p w:rsidR="0061260A" w:rsidRDefault="0061260A" w:rsidP="00226AD0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46733149" wp14:editId="44D5A9AC">
            <wp:extent cx="2751909" cy="1131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8647" t="37262" r="45038" b="43053"/>
                    <a:stretch/>
                  </pic:blipFill>
                  <pic:spPr bwMode="auto">
                    <a:xfrm>
                      <a:off x="0" y="0"/>
                      <a:ext cx="2752758" cy="1131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260A" w:rsidRDefault="0061260A" w:rsidP="0061260A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In addition, the IP addresses of the nameservers are also provided:</w:t>
      </w:r>
    </w:p>
    <w:p w:rsidR="0061260A" w:rsidRPr="0061260A" w:rsidRDefault="0061260A" w:rsidP="0061260A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78E30FF9" wp14:editId="65DD5C5E">
            <wp:extent cx="3518263" cy="1201396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3078" t="56190" r="37709" b="22909"/>
                    <a:stretch/>
                  </pic:blipFill>
                  <pic:spPr bwMode="auto">
                    <a:xfrm>
                      <a:off x="0" y="0"/>
                      <a:ext cx="3519393" cy="120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E0125B" w:rsidRDefault="00E0125B" w:rsidP="00226AD0">
      <w:pPr>
        <w:pStyle w:val="ListParagraph"/>
        <w:rPr>
          <w:rStyle w:val="fontstyle01"/>
        </w:rPr>
      </w:pPr>
    </w:p>
    <w:p w:rsidR="00226AD0" w:rsidRPr="006814B6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lastRenderedPageBreak/>
        <w:t>Provide a screenshot.</w:t>
      </w:r>
      <w:r>
        <w:rPr>
          <w:noProof/>
        </w:rPr>
        <w:drawing>
          <wp:inline distT="0" distB="0" distL="0" distR="0" wp14:anchorId="18DD2F9B" wp14:editId="2C6FCA38">
            <wp:extent cx="5029200" cy="3248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73132" cy="327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6AD0">
        <w:rPr>
          <w:noProof/>
        </w:rPr>
        <w:t xml:space="preserve"> </w:t>
      </w:r>
      <w:bookmarkStart w:id="0" w:name="_GoBack"/>
      <w:r>
        <w:rPr>
          <w:noProof/>
        </w:rPr>
        <w:drawing>
          <wp:inline distT="0" distB="0" distL="0" distR="0" wp14:anchorId="12F19FCD" wp14:editId="02313242">
            <wp:extent cx="4914900" cy="4754744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63583" cy="480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26AD0" w:rsidRPr="00681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C2BD3"/>
    <w:multiLevelType w:val="hybridMultilevel"/>
    <w:tmpl w:val="07BE71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A930CDE"/>
    <w:multiLevelType w:val="hybridMultilevel"/>
    <w:tmpl w:val="BB10E670"/>
    <w:lvl w:ilvl="0" w:tplc="165C4CB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17D03"/>
    <w:multiLevelType w:val="hybridMultilevel"/>
    <w:tmpl w:val="FBD4989E"/>
    <w:lvl w:ilvl="0" w:tplc="5498D68A">
      <w:start w:val="4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D240C"/>
    <w:multiLevelType w:val="multilevel"/>
    <w:tmpl w:val="989E8416"/>
    <w:lvl w:ilvl="0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7Y0MjUzNjK3MDBX0lEKTi0uzszPAykwqgUA2XpauSwAAAA="/>
  </w:docVars>
  <w:rsids>
    <w:rsidRoot w:val="003145F0"/>
    <w:rsid w:val="00226AD0"/>
    <w:rsid w:val="003145F0"/>
    <w:rsid w:val="00456CB0"/>
    <w:rsid w:val="0061260A"/>
    <w:rsid w:val="006375EE"/>
    <w:rsid w:val="006807E5"/>
    <w:rsid w:val="006814B6"/>
    <w:rsid w:val="006B0157"/>
    <w:rsid w:val="00761048"/>
    <w:rsid w:val="00875BBF"/>
    <w:rsid w:val="008B5446"/>
    <w:rsid w:val="00C211C3"/>
    <w:rsid w:val="00E0125B"/>
    <w:rsid w:val="00E41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4C1DF"/>
  <w15:chartTrackingRefBased/>
  <w15:docId w15:val="{F5149CA4-E7DA-49CC-814D-37E5E357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145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45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15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211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1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customXml" Target="ink/ink5.xml"/><Relationship Id="rId26" Type="http://schemas.openxmlformats.org/officeDocument/2006/relationships/customXml" Target="ink/ink8.xml"/><Relationship Id="rId39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customXml" Target="ink/ink6.xml"/><Relationship Id="rId34" Type="http://schemas.openxmlformats.org/officeDocument/2006/relationships/customXml" Target="ink/ink11.xml"/><Relationship Id="rId42" Type="http://schemas.openxmlformats.org/officeDocument/2006/relationships/image" Target="media/image24.png"/><Relationship Id="rId7" Type="http://schemas.openxmlformats.org/officeDocument/2006/relationships/image" Target="media/image1.png"/><Relationship Id="rId12" Type="http://schemas.openxmlformats.org/officeDocument/2006/relationships/customXml" Target="ink/ink3.xml"/><Relationship Id="rId17" Type="http://schemas.openxmlformats.org/officeDocument/2006/relationships/image" Target="media/image8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openxmlformats.org/officeDocument/2006/relationships/image" Target="media/image20.emf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hyperlink" Target="http://www.ietf.org.cdn.cloudflare-dnssec.net" TargetMode="External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24" Type="http://schemas.openxmlformats.org/officeDocument/2006/relationships/customXml" Target="ink/ink7.xml"/><Relationship Id="rId32" Type="http://schemas.openxmlformats.org/officeDocument/2006/relationships/customXml" Target="ink/ink10.xml"/><Relationship Id="rId37" Type="http://schemas.openxmlformats.org/officeDocument/2006/relationships/customXml" Target="ink/ink12.xml"/><Relationship Id="rId40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2.xm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customXml" Target="ink/ink9.xml"/><Relationship Id="rId35" Type="http://schemas.openxmlformats.org/officeDocument/2006/relationships/image" Target="media/image18.png"/><Relationship Id="rId43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3.37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00 0,'-5'0,"-10"0,-7 0,-4 0,-7 0,-3 0,1 0,2 0,2 0,1 0,2 0,1 0,1 0,0 0,-1 0,1 0,0 0,0 0,0 0,-1 0,1 0,-1 0,1 0,-1 0,1 0,-1 0,1 0,0 0,-1 0,1 0,-1 0,1 0,-1 0,1 0,-1 0,1 0,-1 0,1 0,-1 0,1 0,0 0,-1 0,1 0,-1 0,1 0,-1 0,1 0,-1 0,1 0,-1 0,1 0,0 0,4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29.74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56 4526,'3'0,"3"0,9 0,7 0,5 0,1 0,-2 0,0 0,-2 0,-3 0,-1 0,-2 0,1 0,0 0,0 0,1 0,4 0,2 0,-1 0,-1 0,-3 0,-2 0,-1 0,-2 0,0 0,1 0,2 0,0 0,2 0,-1 0,0 0,-1 0,-1 0,-2 0,1 0,1 0,1 0,0 0,-1 0,-1 0,0 0,-1 0,-1 0,1 0,0 0,-1 0,1 0,-1 0,1 0,-1 0,3 0,-1 3,1 0,0 3,0 0,3 0,2-2,0-2,2-1,1-3,0-1,-3-1,-2 1,-2 2,-2-1,0 1,-2 1,3 0,0 0,1 0,-1 0,-1 0,0 0,-1 0,0 0,-1 0,1 0,-1 0,1 0,-1 0,1 0,-1 0,1 0,0 0,-1 0,1 0,-1 0,-2 3,-1 1,0-1,1 0,1-2,0 1,1-2,0 1,1-1,0 0,0-1,2 1,4 0,1 0,1 0,-1 0,2 0,-1 0,-3 0,2 0,-1 0,-2 0,-2 0,-1 0,0 0,2 0,0 0,-1 0,0 0,0 0,-2 0,0 0,0 0,-1 0,1 0,0 0,-1 0,0 0,4 0,2 0,4 0,0-3,2 0,1-1,-3 2,-1-3,-3 1,1-1,-1 3,0 0,4 1,-1 0,-2 1,-1 0,-3 1,0-1,-2 0,-1 0,1 0,-2 0,2 0,-1 0,0 0,1 0,0 0,-3 3,1 0,2 1,0 1,1 0,-1 0,0-2,-2 2,-2 0,0-1,1-2,1 0,0-1,1-1,0 0,1 0,2 0,6-3,8-3,0-1,0 1,-2 1,-1 2,-4-2,1 1,-3 1,1 0,-2 1,-1 2,1-1,2 1,2 0,-1 1,-1-1,-4 0,0 0,-3 0,-1 0,0 0,-1 0,0 0,1 0,-2 0,2 0,-1 0,1 0,-1 0,-2 3,-1 0,1 1,0-2,0 0,1-1,4 0,4-1,3 0,3 0,-1 0,1-3,0 0,-2-1,1 1,-2 1,2 1,2 1,2 0,1 0,-4 0,1 0,-3 0,-3 0,-4 0,-1 0,-1 0,-2 0,0 0,0 0,0 0,1 0,-1 0,0 0,3 0,2 0,-2 0,1 0,-2 0,0 0,2 0,0 0,3-3,0 0,1 0,0 0,-2 1,2 1,-2 0,2 1,-1 0,-1 0,-2 0,2 0,-1 0,-1 0,0 0,1 0,0 0,2 0,-1 0,3 0,-2 0,0 0,-3 0,-1 0,-1 0,-1 0,0 0,-1 0,1 0,-1 0,0 0,1 0,-1 0,-2-2,2-4,0-1,4-1,4-1,0 0,-1 2,-1 0,-2 3,-2 2,0 1,-1 0,-1 2,0-1,1 0,-1 1,0-1,0 0,4 0,0 0,2 0,4 0,-1 0,-1 0,-2 0,1 0,-1 0,-2 0,-1 0,0 0,-1 0,-2 0,1 0,-1 0,0 0,1 3,-1 2,3 2,1-1,0-1,-1-2,-3 2,-1-1,-1 0,-3 1,0 0,1-1,1-1,4-1,5-1,0 0,4-1,1-3,5-1,5 1,2 0,-3 1,-3 0,0 2,-2 0,-2 0,-4 0,-2 0,-1 0,-1 0,-1 0,-1 0,-2 0,1 0,-2 0,0 0,1 0,0 0,-1 0,0 0,1 0,-1 0,1 0,-1 0,1 0,-1 0,1 0,0 0,-1 0,1 0,2 0,1 0,0 0,0 0,1 0,5 0,4 0,3 0,-2 0,-1 0,0 0,-2 0,-3 0,-3 0,0 0,0 0,-3 0,1 0,-2 0,-1 0,0 0,-1 0,0 3,0 0,-2 4,-1-2,1 1,-3 0,0 0,1-1,-2 1,1-1,1 0,1 1,-1-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18.74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13 5494,'2'0,"10"0,10 0,11 0,12 0,4 0,0-3,-5 0,-4-1,-7 1,-7 1,-4-2,-3 0,-3 1,-2-3,0 1,1-2,5 1,4-3,9 2,5-2,0-1,0 1,-2 2,-4 1,-5 4,-5 0,-2 2,-3 0,-2 0,0 0,-1 1,1-1,0 1,0-1,1 2,-1 1,3 1,1-1,0-1,0 2,-2 0,0-1,-1 0,0-1,2-1,7-1,3 0,3 3,1 0,1 1,0-2,-1 0,-2-1,-5 0,-3-1,-3 0,-2 3,-1 0,-1 0,3 2,0 1,0-2,0-1,-1 0,3-2,-1 0,1-1,-2 0,-1-1,0 1,-1 0,0-1,-1 1,0 0,1 0,2 0,1 0,0 0,2 0,3 0,2 0,2 0,-1 3,-2 1,-3-1,0 0,5-1,5-1,5-1,4 1,1-1,1 0,1-1,-1 1,-1 0,-1 0,-1 0,2 0,-2 0,1 0,-2 0,-4 0,-6 0,-2 3,-1 3,-2 1,-2-1,-3-2,-2 0,0-2,-1-2,-1 1,0-1,0-1,3 1,1 0,3 0,2 0,0 0,2-1,1 1,1 0,2 0,0 0,4 1,3-1,7 0,4 0,1 0,0 0,-2 0,-5 2,-4 1,-2 1,-3 1,-5 1,-3-2,-1 0,-3-2,2-1,-2-1,-1 0,-1 0,-1 0,-3 0,4 0,3-3,13-3,20-4,16-2,10-3,3 0,-4 2,-7 3,-11 3,-9 1,-7 0,-4 2,-1 2,0 1,7 0,8 1,8 0,4 1,0 1,-2 2,-9 3,-4-2,-10 1,-6-2,-8-1,-2-2,-4 3,-3-1,-2 0,-1-1,3 0,5-1,6 0,4-1,4 0,-2 0,0-1,-2 1,-1 0,-4 0,-2 0,0 0,0 0,3 3,5 0,4 1,3-2,0 3,-3 0,-5-1,-3-1,-5-2,-4 1,-3-2,-2 0,0 0,1 0,4 0,23-3,27-6,27-7,19-3,4-1,-10 2,-17 3,-14 3,-13 3,-11 5,-1 1,0 2,1 1,1 1,-1 0,-6 2,-3 1,-5 2,-8 1,-3-2,-6-1,-7 2,-5-2,-1 0,-1-1,0-1,0 2,1-1,0 1,2-2,-1 0,0 2,1 0,0-1,-1 0,1 1,3 1,-1-2,4 0,0-1,-1-1,4 0,0-1,-1 0,-3 0,-1-1,-2 1,-2 0,0 0,-1 0,1 0,-1 3,0 0,0 1,1-2,-1 0,1 2,-1 0,-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5:38.98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4 33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8.08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26 1,'-5'0,"-5"0,-6 0,-5 0,-3 0,-2 0,-1 0,-1 0,0 0,1 0,0 0,0 0,0 0,1 0,-1 0,1 0,-1 0,1 0,-1 0,1 0,0 0,-1 0,1 0,-1 0,1 0,-1 0,1 0,-1 0,1 0,-1 0,1 0,0 0,-1 0,1 0,-1 0,1 0,-1 0,1 0,-1 0,1 0,-1 0,1 0,-1 0,1 0,0 0,-1 0,1 0,-1 0,1 0,-1 0,1 0,-1 0,1 0,-1 0,1 0,4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39.560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69 5943,'-2'0,"-4"0,-4 0,-5 0,-2 0,-2 0,0 0,1 0,1 0,0 0,-2 0,-1 0,2 0,-3 0,0 0,1 0,1 0,1 0,2 0,-3 0,0 0,-3 0,1 0,0 0,1 0,3 0,-3 0,0 0,-1 0,-1 0,-4 0,-3 0,-2 0,0 0,-2 0,4 0,1 0,2-2,3-1,3-1,2 1,2 2,0 0,1 0,0 1,0 0,0 0,0 0,0 0,-1 1,0-1,1 0,-1 0,1 0,-3 0,-2 0,1 0,-2 0,0 0,1 0,1 0,1 0,2 0,-1 0,2 0,-1 0,1 0,0 0,-1 0,1 0,-3 0,-1 0,0 0,1 0,0 0,4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44.79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2 6187,'-3'0,"-5"0,-5 0,-3 0,-4 0,-3 0,-1 0,1 0,-1 0,-1 0,-2 0,1 0,2 0,0 0,-1 0,1 0,2-2,-4-2,1 1,1 1,1-1,-3 2,2 1,1 0,0 0,-1 0,-1 0,3 0,2 0,-3 0,-1 0,1 0,2 0,2 0,2 0,0 0,1 0,1 0,0 0,-1-3,1 0,-3 0,-1 0,0 1,1 1,1 3,-3 1,0 0,2 0,2 2,2 0,1-1,-1-1,1 2,-2-1,0 0,1-1,-2-2,0 1,1-2,-1 0,0 0,1 0,-1 2,1 1,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23.12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8081 5432,'-3'0,"-2"0,-8 0,-3 0,-4 0,-1 0,-3 0,-2 0,0 0,0 0,-2 0,2 0,3 0,-1 0,-1 0,1 0,2 0,2 0,2 0,1 0,1 0,0 0,1 0,0 0,-3 0,-1 0,1 0,0 0,0 0,2 0,-1 0,-1 0,-1 0,-3 0,1 0,-5 0,-1 0,2 0,3 0,-1 0,1 0,2 0,2 0,1 0,1 0,-3 0,0 0,-2 0,0 0,0 0,2 0,0 0,0 0,-3 0,-1 0,1 0,2 0,-1 0,1 0,0 0,2 0,0-3,-1 0,-3 0,-3 0,0 1,-1 1,-2 1,3-1,1 1,1 0,-2 1,1-1,1 0,3 0,2 0,1 0,-1 0,-2 0,2 0,0 0,1 0,-2 0,0 0,-1 0,2 0,1 0,0 0,1 0,1 0,-1 0,0 0,1 0,0 0,-1 0,1 0,-1 0,0 0,1 0,-3 0,-2 0,2 0,-3 0,0 0,1 0,1 0,1 2,1 2,1-1,0-1,1 0,2 2,1 0,3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43.76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3148 6594,'-2'0,"-4"-2,-6-2,-4 1,-5 0,-3 1,-6 1,-1 0,1 1,-1 0,-1 0,1 0,0 0,2 1,4-1,4 0,2 0,2 0,1 0,1 0,0 0,-3 0,-3 0,-1 0,0 0,2 0,2 0,0 0,2 0,0 0,1 0,-1 0,1 0,0-3,-1 0,-2 0,-4-3,0 1,0 1,-1 0,1 2,-1 1,0 0,-1 1,-1 0,0 1,-1-1,2 0,-3 0,0 0,2 0,4 0,1 0,2 0,1 0,2 0,0 0,-1 0,1 2,0 2,-3-1,-4 0,-2-1,-4-1,-2 0,2-1,2 0,2 0,0 0,1 0,0 0,0-1,0 1,3 0,0 0,2 0,2 0,0 0,1 0,-1 0,1 0,0 0,0 0,-1 0,0 0,1 0,-1 3,-2 1,-1-1,0 0,1-2,0 3,2 0,-1 0,1-1,1-1,-1-1,-2-1,-1 3,1 0,0 0,0 0,1-1,1-1,0-1,1 0,-1 0,0 0,1 0,0 0,-1 0,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9.51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353 5917,'0'2,"2"1,5 1,2-1,9-1,3-1,4-1,2 0,0 0,3 0,5 0,6 0,5 0,2 0,0 0,-1 0,-4 0,-7 0,-7 3,-5 0,-5 0,-2 0,-2-1,-1-1,0 0,1-1,0 0,-1 0,2 0,-1 0,0 0,1 0,-1 0,1 0,0 0,0 0,-1 0,1 0,-1 0,1 0,-1 0,1 0,-1 0,4 0,2 0,5 0,4 0,9 0,7-3,13-3,6-4,6-2,1 0,-1 4,-5 1,-5 3,-8 2,-8 1,-6 1,-5 1,-4-1,-6 0,-4 1,-2-1,-3 0,0 0,2 0,1 0,0 3,0 1,-3 2,-2 0,-1-1,1-1,1-2,0 0,1-1,1-1,-1 0,0-1,1 3,0 2,-1-1,1 0,0-1,-1-1,1 2,0 1,-1-1,-2 3,2-1,1-1,0 0,0-3,0 1,0-2,3 0,1 0,-2 0,1 0,-2 0,0-1,-1 4,0 0,-1 0,1 0,0-1,-1-1,0 0,1-1,-1 0,-2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5.90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4 5247,'5'0,"5"0,3 0,1 0,5-3,1 0,0 0,0 0,-2 1,-1 1,-1 1,0-1,0 1,-1 0,4 1,0-1,-1 0,1 0,-2 0,0 0,-1 0,0 0,-1 0,1 0,-1 0,0 0,1 0,-1 0,1 0,-1 0,1 0,-1 0,1 0,-1 0,1 0,0 0,0 0,-1 0,1 0,-1 0,1 0,-1 0,0 0,1 0,3 0,2 0,4 0,3 0,2 0,1 0,-2 0,-1 0,-2 0,-3 0,-3 0,-3 0,0 0,1 0,1 0,2 0,0 0,0 0,1 0,-1 0,0 0,0 0,3 2,-1 2,1-1,1 0,-4-1,-1-1,-2 0,-1 2,-1 0,-1 0,1 2,-1 1,0-2,0-1,1 0,-1-2,1-1,-1 0,1 0,-1 0,1 0,-3 2,-1 2,0-1,-2-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39.90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080 5686,'3'0,"3"0,3 0,4 0,4 0,7 0,8 0,3-3,4 0,1 0,-2 0,-1 1,-5 1,-3 0,-2 1,-5 0,0 0,2 0,2-2,1-1,2-1,1 2,4-1,3 2,-1 1,-1 0,-5 0,-5 0,-3 0,-4 0,-1 0,-2 0,1 0,-2 0,1 0,0 0,0 0,0 0,1 0,2 0,1 0,3 0,-1 0,1 0,-1 0,1 0,1 0,-1 0,3 0,-3 0,0 0,-3 0,-1 0,-2 0,1 0,-2 0,0 0,1 0,1 0,5 0,0 0,0 0,1 0,2 0,2 0,-1 0,-2 0,-3 0,-2 0,-2 0,-1 0,0 0,-1 0,0 0,3 0,1 0,0 0,-1 0,-1 3,0 0,-1 1,3-1,0-2,-1 0,3 0,6-1,5-2,3-5,3 0,4 1,0-1,-2 0,0 2,-2 2,1 0,0 2,-3 1,-4 0,-5 0,-2 1,-2-1,-3 0,-1 0,-3 0,0 0,-1 0,3 0,3 0,2 0,-2 0,-4 3,-2 0,-1 1,0-2,-3 3,3 0,-2 1,0 3,4 3,-2 4,2-1,-1 3,0-2,-4-1,0 0,0-4,2-2,2-4,3-5,0-2,3-1,3 0,0 0,-2-1,-1 0,-2-1,-2 2,0 1,-2 2,1-4,-1 1,0-1,0 2,1 0,-1 1,3 1,2-1,1 1,1 1,-1-1,-2 0,2 0,2 0,0 0,-1 0,1 0,-1 0,-2 0,-1 0,-1 0,-2 0,0 0,0 0,-1 0,0 0,1 0,-3 3,-2 0,2 1,-1-2,2 0,3 0,1-2,1 0,0 0,1 0,3 0,2 0,4-3,1 0,3-4,2-2,3 1,-3 1,-1 1,-3 1,-2-1,-4 2,-1-2,0 2,2 0,0 0,-3 2,2 2,1-1,0 1,0 0,-4 1,-1-1,-3 0,-1 0,-1 0,-1 0,0 0,3 0,-2 3,-1 0,0 1,0-1,-1-2,-1 3,1 0,1 0,2 1,-1 1,0-2,1 2,-4 2,-1 0,0-2,1-1,1-2,1-1,2-2,2-3,2-3,1-1,-1 0,-1 3,-2 0,2 0,0-1,-1 2,1 0,2 1,-3 2,0-1,1 1,1 0,-2 1,-1-1,2 0,0 0,2 0,0 0,1 0,0 0,1 0,-1 0,-1 0,-3 0,-1 0,-1 0,-1 0,2 0,1 0,0 0,-2 0,0 0,0 0,-1 0,0 0,0 0,-1 0,1 0,-1 0,-2-3,-1 0,0 0,1 0,1 1,3 1,1 0,1 1,-1 0,0 0,1 0,1 0,0 0,-2 0,4 0,5-2,2-1,1-1,5 2,0-1,1 2,-2 1,2 0,-2 0,-2 0,-4 0,-3 0,-5 0,-1 0,-1 0,1 0,0 0,-2 0,3 0,0 0,-1 0,-1 0,-1 0,0 0,-1 0,0 0,-3 3,-2 0,2 1,-1-1,5-2,0 0,4 0,1-1,1 0,3 0,-1 0,1 0,2 0,0-1,4 1,2 0,0 0,-2 0,-5 0,-2 0,-1 0,-4 0,-1 0,1 0,-3 3,-2 1,-1-1,3 0,1-1,0-1,0-1,-4 3,-1 1,0-1,0 3,1-1,1-1,2-1,1-1,-1 2,0 0,1 0,-1-2,1 0,-1-1,-2-1,1 0,3 0,2 0,5-3,4 0,3-1,-2 1,-2 1,-5 1,-3 1,-6-3,-2-1,-1 1,1 0,-1 2,2 0,1 0,-1 1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2C5A1-3DCF-417D-8F34-5CC2ACE2DB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9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Daniel Lara</cp:lastModifiedBy>
  <cp:revision>5</cp:revision>
  <dcterms:created xsi:type="dcterms:W3CDTF">2016-10-21T22:51:00Z</dcterms:created>
  <dcterms:modified xsi:type="dcterms:W3CDTF">2016-10-23T00:01:00Z</dcterms:modified>
</cp:coreProperties>
</file>